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C4E8E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299E849D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41524B82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0D279737" w14:textId="12253D67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E81F9D">
        <w:rPr>
          <w:rFonts w:eastAsia="Calibri"/>
          <w:sz w:val="40"/>
          <w:szCs w:val="28"/>
        </w:rPr>
        <w:t>4</w:t>
      </w:r>
    </w:p>
    <w:p w14:paraId="42E0DC6B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4774BAA1" w14:textId="15B08897" w:rsidR="00B66FB9" w:rsidRPr="00361235" w:rsidRDefault="00857D09" w:rsidP="00B66FB9">
      <w:pPr>
        <w:pStyle w:val="Title"/>
      </w:pPr>
      <w:r>
        <w:t xml:space="preserve">Vector </w:t>
      </w:r>
      <w:r w:rsidR="004B75AE">
        <w:t>Operations</w:t>
      </w:r>
    </w:p>
    <w:p w14:paraId="64289072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033A5D14" w14:textId="77777777" w:rsidR="00B66FB9" w:rsidRPr="00EA55B5" w:rsidRDefault="00B66FB9" w:rsidP="00B66FB9">
      <w:pPr>
        <w:contextualSpacing/>
        <w:rPr>
          <w:szCs w:val="32"/>
        </w:rPr>
      </w:pPr>
    </w:p>
    <w:p w14:paraId="71117ED0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247666EC" w14:textId="77777777" w:rsidTr="0039622E">
        <w:tc>
          <w:tcPr>
            <w:tcW w:w="4508" w:type="dxa"/>
          </w:tcPr>
          <w:p w14:paraId="473AD465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36F30793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2BF6E9B1" w14:textId="77777777" w:rsidTr="0039622E">
        <w:tc>
          <w:tcPr>
            <w:tcW w:w="4508" w:type="dxa"/>
          </w:tcPr>
          <w:p w14:paraId="6D574160" w14:textId="5065D4B8" w:rsidR="00B66FB9" w:rsidRPr="00EA55B5" w:rsidRDefault="00E81F9D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Rovil Jr.,</w:t>
            </w:r>
            <w:r w:rsidR="00B66FB9" w:rsidRPr="00EA55B5">
              <w:rPr>
                <w:rFonts w:eastAsia="Calibri"/>
              </w:rPr>
              <w:t xml:space="preserve"> M.</w:t>
            </w:r>
          </w:p>
          <w:p w14:paraId="2ECFF7D4" w14:textId="77777777" w:rsidR="00B66FB9" w:rsidRPr="00EA55B5" w:rsidRDefault="00B66FB9" w:rsidP="00E81F9D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7B634FBC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3A6FF1A9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396A95F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5EC9E90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18C00A9" w14:textId="6A8B1813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52789D5" w14:textId="08DFB707" w:rsidR="00857D09" w:rsidRDefault="00857D09" w:rsidP="00B66FB9">
      <w:pPr>
        <w:contextualSpacing/>
        <w:jc w:val="center"/>
        <w:rPr>
          <w:rFonts w:eastAsia="Calibri"/>
          <w:b/>
        </w:rPr>
      </w:pPr>
    </w:p>
    <w:p w14:paraId="097D4AC2" w14:textId="26A9A555" w:rsidR="00857D09" w:rsidRDefault="00857D09" w:rsidP="00B66FB9">
      <w:pPr>
        <w:contextualSpacing/>
        <w:jc w:val="center"/>
        <w:rPr>
          <w:rFonts w:eastAsia="Calibri"/>
          <w:b/>
        </w:rPr>
      </w:pPr>
    </w:p>
    <w:p w14:paraId="553871D7" w14:textId="71741547" w:rsidR="00857D09" w:rsidRDefault="00857D09" w:rsidP="00B66FB9">
      <w:pPr>
        <w:contextualSpacing/>
        <w:jc w:val="center"/>
        <w:rPr>
          <w:rFonts w:eastAsia="Calibri"/>
          <w:b/>
        </w:rPr>
      </w:pPr>
    </w:p>
    <w:p w14:paraId="0D612C46" w14:textId="63EC270F" w:rsidR="00857D09" w:rsidRDefault="00857D09" w:rsidP="00B66FB9">
      <w:pPr>
        <w:contextualSpacing/>
        <w:jc w:val="center"/>
        <w:rPr>
          <w:rFonts w:eastAsia="Calibri"/>
          <w:b/>
        </w:rPr>
      </w:pPr>
    </w:p>
    <w:p w14:paraId="75A35C0A" w14:textId="170ED390" w:rsidR="00857D09" w:rsidRDefault="00857D09" w:rsidP="00B66FB9">
      <w:pPr>
        <w:contextualSpacing/>
        <w:jc w:val="center"/>
        <w:rPr>
          <w:rFonts w:eastAsia="Calibri"/>
          <w:b/>
        </w:rPr>
      </w:pPr>
    </w:p>
    <w:p w14:paraId="2ED6EC64" w14:textId="77777777" w:rsidR="00857D09" w:rsidRDefault="00857D09" w:rsidP="00B66FB9">
      <w:pPr>
        <w:contextualSpacing/>
        <w:jc w:val="center"/>
        <w:rPr>
          <w:rFonts w:eastAsia="Calibri"/>
          <w:b/>
        </w:rPr>
      </w:pPr>
    </w:p>
    <w:p w14:paraId="43022118" w14:textId="37D7DB51" w:rsidR="00B66FB9" w:rsidRPr="00606305" w:rsidRDefault="00E81F9D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October</w:t>
      </w:r>
      <w:r w:rsidR="00B66FB9" w:rsidRPr="00606305">
        <w:rPr>
          <w:rFonts w:eastAsia="Calibri"/>
        </w:rPr>
        <w:t xml:space="preserve"> </w:t>
      </w:r>
      <w:r>
        <w:rPr>
          <w:rFonts w:eastAsia="Calibri"/>
        </w:rPr>
        <w:t>2</w:t>
      </w:r>
      <w:r w:rsidR="00C21B30">
        <w:rPr>
          <w:rFonts w:eastAsia="Calibri"/>
        </w:rPr>
        <w:t>5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43BC7D6B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31245AB2" w14:textId="77777777" w:rsidR="00B66FB9" w:rsidRDefault="00B66FB9" w:rsidP="00B66FB9">
      <w:pPr>
        <w:pStyle w:val="Heading1"/>
      </w:pPr>
      <w:r>
        <w:lastRenderedPageBreak/>
        <w:t>Objectives</w:t>
      </w:r>
    </w:p>
    <w:p w14:paraId="5AB83CEC" w14:textId="02C33BEA" w:rsidR="00B66FB9" w:rsidRDefault="00B66FB9" w:rsidP="004A2EB2">
      <w:pPr>
        <w:ind w:firstLine="720"/>
        <w:jc w:val="both"/>
      </w:pPr>
      <w:r>
        <w:t xml:space="preserve">This laboratory activity aims to implement the principles and techniques </w:t>
      </w:r>
      <w:r w:rsidR="003B4E28">
        <w:t>of</w:t>
      </w:r>
      <w:r w:rsidR="00DE1436">
        <w:t xml:space="preserve"> doing the operations between the vectors</w:t>
      </w:r>
      <w:r w:rsidR="007160FB">
        <w:t xml:space="preserve"> using Python and to visualize the vector operations.</w:t>
      </w:r>
    </w:p>
    <w:p w14:paraId="2BA50B69" w14:textId="75B3762F" w:rsidR="002B398E" w:rsidRDefault="002B398E" w:rsidP="003B4E28">
      <w:pPr>
        <w:ind w:firstLine="720"/>
      </w:pPr>
    </w:p>
    <w:p w14:paraId="690616E7" w14:textId="77777777" w:rsidR="00B66FB9" w:rsidRDefault="00B66FB9" w:rsidP="00B66FB9">
      <w:pPr>
        <w:pStyle w:val="Heading1"/>
      </w:pPr>
      <w:r>
        <w:t>Methods</w:t>
      </w:r>
    </w:p>
    <w:p w14:paraId="29A98EB6" w14:textId="5031BE7B" w:rsidR="003B4E28" w:rsidRDefault="004D6F76" w:rsidP="006D2B7C">
      <w:pPr>
        <w:pStyle w:val="ListParagraph"/>
        <w:numPr>
          <w:ilvl w:val="0"/>
          <w:numId w:val="3"/>
        </w:numPr>
        <w:jc w:val="both"/>
      </w:pPr>
      <w:r>
        <w:t xml:space="preserve">The practices of the activity include </w:t>
      </w:r>
      <w:r w:rsidR="005C3009">
        <w:t xml:space="preserve">being </w:t>
      </w:r>
      <w:r w:rsidR="00413182">
        <w:t xml:space="preserve">familiar </w:t>
      </w:r>
      <w:r w:rsidR="00992D3F">
        <w:t>with</w:t>
      </w:r>
      <w:r w:rsidR="00413182">
        <w:t xml:space="preserve"> different operations </w:t>
      </w:r>
      <w:r w:rsidR="00992D3F">
        <w:t xml:space="preserve">that </w:t>
      </w:r>
      <w:r w:rsidR="00413182">
        <w:t>can be done between the array of vectors</w:t>
      </w:r>
      <w:r w:rsidR="00817A87">
        <w:t xml:space="preserve"> and to make functions</w:t>
      </w:r>
      <w:r w:rsidR="003F5AD4">
        <w:t xml:space="preserve"> that will solve </w:t>
      </w:r>
      <w:r w:rsidR="002F6CBB">
        <w:t xml:space="preserve">operations following a certain </w:t>
      </w:r>
      <w:r w:rsidR="00D41772">
        <w:t>formula</w:t>
      </w:r>
      <w:r w:rsidR="00413182">
        <w:t>.</w:t>
      </w:r>
    </w:p>
    <w:p w14:paraId="0E608D2B" w14:textId="49921C30" w:rsidR="00CB2F9D" w:rsidRDefault="00CB2F9D" w:rsidP="006D2B7C">
      <w:pPr>
        <w:pStyle w:val="ListParagraph"/>
        <w:numPr>
          <w:ilvl w:val="1"/>
          <w:numId w:val="3"/>
        </w:numPr>
        <w:jc w:val="both"/>
      </w:pPr>
      <w:r>
        <w:t xml:space="preserve">The activity teaches and implies the techniques of doing operation between </w:t>
      </w:r>
      <w:r w:rsidR="00992D3F">
        <w:t xml:space="preserve">an </w:t>
      </w:r>
      <w:r>
        <w:t>array of vectors</w:t>
      </w:r>
      <w:r w:rsidR="00042C81">
        <w:t xml:space="preserve"> </w:t>
      </w:r>
      <w:r w:rsidR="00515333">
        <w:t xml:space="preserve">and visualizing </w:t>
      </w:r>
      <w:r w:rsidR="00C6003A">
        <w:t xml:space="preserve">the </w:t>
      </w:r>
      <w:r w:rsidR="00515333">
        <w:t xml:space="preserve">resulting vector using </w:t>
      </w:r>
      <w:r w:rsidR="00C6003A">
        <w:t xml:space="preserve">a </w:t>
      </w:r>
      <w:r w:rsidR="00515333">
        <w:t>3D-plot</w:t>
      </w:r>
      <w:r>
        <w:t>.</w:t>
      </w:r>
    </w:p>
    <w:p w14:paraId="3F27F9C9" w14:textId="169BF095" w:rsidR="00B66FB9" w:rsidRDefault="008D07F2" w:rsidP="006D2B7C">
      <w:pPr>
        <w:pStyle w:val="ListParagraph"/>
        <w:numPr>
          <w:ilvl w:val="0"/>
          <w:numId w:val="3"/>
        </w:numPr>
        <w:jc w:val="both"/>
      </w:pPr>
      <w:r>
        <w:t xml:space="preserve">The deliverables of the activity are to provide </w:t>
      </w:r>
      <w:r w:rsidR="00DE30AA">
        <w:t xml:space="preserve">a function that will </w:t>
      </w:r>
      <w:r w:rsidR="00EB1C57">
        <w:t xml:space="preserve">solve the modulus of </w:t>
      </w:r>
      <w:r w:rsidR="00992D3F">
        <w:t xml:space="preserve">a </w:t>
      </w:r>
      <w:r w:rsidR="00EB1C57">
        <w:t>vector using the</w:t>
      </w:r>
      <w:r w:rsidR="00B92B7D">
        <w:t xml:space="preserve"> Euclidean </w:t>
      </w:r>
      <w:r w:rsidR="0081745C">
        <w:t>Norm formula</w:t>
      </w:r>
      <w:r w:rsidR="00B6060D">
        <w:t>,</w:t>
      </w:r>
      <w:r w:rsidR="0081745C">
        <w:t xml:space="preserve"> a function that will</w:t>
      </w:r>
      <w:r w:rsidR="009B33D6">
        <w:t xml:space="preserve"> solve the inner product of two vectors</w:t>
      </w:r>
      <w:r w:rsidR="00B6060D">
        <w:t xml:space="preserve"> using the inner product formula</w:t>
      </w:r>
      <w:r w:rsidR="00737897">
        <w:t>, and to code</w:t>
      </w:r>
      <w:r w:rsidR="00473BAA">
        <w:t xml:space="preserve"> </w:t>
      </w:r>
      <w:r w:rsidR="00737897">
        <w:t xml:space="preserve">the operation </w:t>
      </w:r>
      <w:r w:rsidR="00344576">
        <w:t xml:space="preserve">of vectors given by the instructor also, </w:t>
      </w:r>
      <w:r w:rsidR="00731B92">
        <w:t xml:space="preserve">explain </w:t>
      </w:r>
      <w:r w:rsidR="00473BAA">
        <w:t>its</w:t>
      </w:r>
      <w:r w:rsidR="00731B92">
        <w:t xml:space="preserve"> resulting vector</w:t>
      </w:r>
      <w:r w:rsidR="00344576">
        <w:t xml:space="preserve"> </w:t>
      </w:r>
      <w:r w:rsidR="00731B92">
        <w:t xml:space="preserve">using </w:t>
      </w:r>
      <w:r w:rsidR="00C6003A">
        <w:t xml:space="preserve">a </w:t>
      </w:r>
      <w:r w:rsidR="00731B92">
        <w:t>3D-plot</w:t>
      </w:r>
      <w:r w:rsidR="00817A87">
        <w:t>.</w:t>
      </w:r>
    </w:p>
    <w:p w14:paraId="5FDB415D" w14:textId="4C4B4EA2" w:rsidR="00D46329" w:rsidRDefault="00263033" w:rsidP="00D46329">
      <w:pPr>
        <w:pStyle w:val="ListParagraph"/>
        <w:numPr>
          <w:ilvl w:val="1"/>
          <w:numId w:val="3"/>
        </w:numPr>
        <w:jc w:val="both"/>
      </w:pPr>
      <w:r>
        <w:t xml:space="preserve">It was achieved by </w:t>
      </w:r>
      <w:r w:rsidR="00A56C77">
        <w:t xml:space="preserve">implementing loops on the function created and provide specific operations </w:t>
      </w:r>
      <w:r w:rsidR="0042698D">
        <w:t>to solve the modulus of vector and</w:t>
      </w:r>
      <w:r w:rsidR="00992D3F">
        <w:t xml:space="preserve"> inner product of two vectors</w:t>
      </w:r>
      <w:r w:rsidR="00AE1255">
        <w:t xml:space="preserve">. The expected value in the last task was achieved by implementing the </w:t>
      </w:r>
      <w:r w:rsidR="006D2B7C">
        <w:t>operation vectors introduced in this laboratory</w:t>
      </w:r>
      <w:r w:rsidR="00C6003A">
        <w:t xml:space="preserve"> and it was visualize using a 3D-</w:t>
      </w:r>
      <w:r w:rsidR="00C13965">
        <w:t>plot</w:t>
      </w:r>
      <w:r w:rsidR="006D2B7C">
        <w:t>.</w:t>
      </w:r>
    </w:p>
    <w:p w14:paraId="7F0D9BF8" w14:textId="5BA0FBF3" w:rsidR="00D46329" w:rsidRDefault="00F4548C" w:rsidP="00D46329">
      <w:pPr>
        <w:jc w:val="center"/>
      </w:pPr>
      <w:r>
        <w:rPr>
          <w:noProof/>
        </w:rPr>
        <w:lastRenderedPageBreak/>
        <w:drawing>
          <wp:inline distT="0" distB="0" distL="0" distR="0" wp14:anchorId="49EE9330" wp14:editId="0B1B12C9">
            <wp:extent cx="2778561" cy="6994478"/>
            <wp:effectExtent l="0" t="0" r="317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808" cy="7005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3D14C" w14:textId="2756918A" w:rsidR="001B6F7F" w:rsidRDefault="001B6F7F" w:rsidP="001B6F7F">
      <w:pPr>
        <w:pStyle w:val="Caption"/>
        <w:jc w:val="center"/>
      </w:pPr>
      <w:r>
        <w:t xml:space="preserve">Figure </w:t>
      </w:r>
      <w:r w:rsidR="006621CE">
        <w:fldChar w:fldCharType="begin"/>
      </w:r>
      <w:r w:rsidR="006621CE">
        <w:instrText xml:space="preserve"> SEQ Figure \* ARABIC </w:instrText>
      </w:r>
      <w:r w:rsidR="006621CE">
        <w:fldChar w:fldCharType="separate"/>
      </w:r>
      <w:r w:rsidR="00C12ECE">
        <w:rPr>
          <w:noProof/>
        </w:rPr>
        <w:t>1</w:t>
      </w:r>
      <w:r w:rsidR="006621CE">
        <w:rPr>
          <w:noProof/>
        </w:rPr>
        <w:fldChar w:fldCharType="end"/>
      </w:r>
      <w:r>
        <w:t xml:space="preserve"> The flowchart of </w:t>
      </w:r>
      <w:r w:rsidR="00576473">
        <w:t>task 1</w:t>
      </w:r>
    </w:p>
    <w:p w14:paraId="1A060FE3" w14:textId="5747498A" w:rsidR="00576473" w:rsidRDefault="00576473" w:rsidP="00576473">
      <w:pPr>
        <w:jc w:val="both"/>
      </w:pPr>
      <w:r>
        <w:tab/>
        <w:t>Figure 1 shows the flowchart of the function created that solves the modulus of a vector</w:t>
      </w:r>
      <w:r w:rsidR="009A6505">
        <w:t xml:space="preserve">. A function named </w:t>
      </w:r>
      <w:r w:rsidR="008938A1">
        <w:t>‘</w:t>
      </w:r>
      <w:r w:rsidR="009A6505">
        <w:t>modulus</w:t>
      </w:r>
      <w:r w:rsidR="008938A1">
        <w:t>’</w:t>
      </w:r>
      <w:r w:rsidR="009A6505">
        <w:t xml:space="preserve"> was defined first and it </w:t>
      </w:r>
      <w:r w:rsidR="008938A1">
        <w:t>has a parameter ‘</w:t>
      </w:r>
      <w:proofErr w:type="spellStart"/>
      <w:r w:rsidR="008938A1">
        <w:t>vec</w:t>
      </w:r>
      <w:proofErr w:type="spellEnd"/>
      <w:r w:rsidR="008938A1">
        <w:t xml:space="preserve">’ so that it can receive </w:t>
      </w:r>
      <w:r w:rsidR="00B02970">
        <w:t>the</w:t>
      </w:r>
      <w:r w:rsidR="008938A1">
        <w:t xml:space="preserve"> value</w:t>
      </w:r>
      <w:r w:rsidR="00B02970">
        <w:t xml:space="preserve"> of the vector</w:t>
      </w:r>
      <w:r w:rsidR="001A6EE2">
        <w:t xml:space="preserve">. </w:t>
      </w:r>
      <w:r w:rsidR="00C05625">
        <w:t>When the</w:t>
      </w:r>
      <w:r w:rsidR="00FC0235">
        <w:t xml:space="preserve"> values of vectors are created </w:t>
      </w:r>
      <w:r w:rsidR="0099256E">
        <w:t>and</w:t>
      </w:r>
      <w:r w:rsidR="00122A20">
        <w:t xml:space="preserve"> were</w:t>
      </w:r>
      <w:r w:rsidR="0099256E">
        <w:t xml:space="preserve"> passed into the ‘</w:t>
      </w:r>
      <w:proofErr w:type="spellStart"/>
      <w:r w:rsidR="0099256E">
        <w:t>vec</w:t>
      </w:r>
      <w:proofErr w:type="spellEnd"/>
      <w:r w:rsidR="0099256E">
        <w:t>’ of the ‘modulus’ function</w:t>
      </w:r>
      <w:r w:rsidR="00D7791D">
        <w:t>, the loop will be taking that values and it will perform the operations</w:t>
      </w:r>
      <w:r w:rsidR="008B76C8">
        <w:t xml:space="preserve"> created inside the loop and the number of times it will execute the loop</w:t>
      </w:r>
      <w:r w:rsidR="00A3285B">
        <w:t xml:space="preserve"> is</w:t>
      </w:r>
      <w:r w:rsidR="008B76C8">
        <w:t xml:space="preserve"> based on the number</w:t>
      </w:r>
      <w:r w:rsidR="00A3285B">
        <w:t xml:space="preserve"> </w:t>
      </w:r>
      <w:r w:rsidR="00A3285B">
        <w:lastRenderedPageBreak/>
        <w:t xml:space="preserve">of items in a created list of values or </w:t>
      </w:r>
      <w:r w:rsidR="00160544">
        <w:t>length of the vector.</w:t>
      </w:r>
      <w:r w:rsidR="008B76C8">
        <w:t xml:space="preserve"> </w:t>
      </w:r>
      <w:r w:rsidR="00D642E1">
        <w:t xml:space="preserve">Afterward, the computed values </w:t>
      </w:r>
      <w:r w:rsidR="00196612">
        <w:t>will be return</w:t>
      </w:r>
      <w:r w:rsidR="009C5AEC">
        <w:t>ed and printed.</w:t>
      </w:r>
    </w:p>
    <w:p w14:paraId="47057D95" w14:textId="367EB39E" w:rsidR="0045323F" w:rsidRDefault="00054881" w:rsidP="0045323F">
      <w:pPr>
        <w:jc w:val="center"/>
      </w:pPr>
      <w:r>
        <w:rPr>
          <w:noProof/>
        </w:rPr>
        <w:drawing>
          <wp:inline distT="0" distB="0" distL="0" distR="0" wp14:anchorId="35BD8F83" wp14:editId="4DAE1A5E">
            <wp:extent cx="2734070" cy="7199194"/>
            <wp:effectExtent l="0" t="0" r="9525" b="1905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7311" cy="7207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37305" w14:textId="5718D9D1" w:rsidR="0045323F" w:rsidRDefault="0045323F" w:rsidP="0045323F">
      <w:pPr>
        <w:pStyle w:val="Caption"/>
        <w:jc w:val="center"/>
      </w:pPr>
      <w:r>
        <w:t>Figure 2 The flowchart of task 2</w:t>
      </w:r>
    </w:p>
    <w:p w14:paraId="4DF683C2" w14:textId="05D4598D" w:rsidR="0045323F" w:rsidRDefault="00675E9F" w:rsidP="00675DA6">
      <w:pPr>
        <w:jc w:val="both"/>
      </w:pPr>
      <w:r>
        <w:tab/>
        <w:t xml:space="preserve">Figure 2 shows the </w:t>
      </w:r>
      <w:r w:rsidR="002116F3">
        <w:t xml:space="preserve">flowchart of the code for the function created that </w:t>
      </w:r>
      <w:r w:rsidR="0047005E">
        <w:t>solves the inner product of the vectors using the inner product formula.</w:t>
      </w:r>
      <w:r w:rsidR="005455B6">
        <w:t xml:space="preserve"> The function was defined first and</w:t>
      </w:r>
      <w:r w:rsidR="00F633B4">
        <w:t xml:space="preserve"> when</w:t>
      </w:r>
      <w:r w:rsidR="005455B6">
        <w:t xml:space="preserve"> </w:t>
      </w:r>
      <w:r w:rsidR="00DB75B2">
        <w:t xml:space="preserve">the </w:t>
      </w:r>
      <w:r w:rsidR="00980134">
        <w:t xml:space="preserve">values of the pair of vectors </w:t>
      </w:r>
      <w:r w:rsidR="00F633B4">
        <w:t>were passed to the</w:t>
      </w:r>
      <w:r w:rsidR="009F5737">
        <w:t xml:space="preserve"> parameter of this</w:t>
      </w:r>
      <w:r w:rsidR="00F633B4">
        <w:t xml:space="preserve"> function, these values will </w:t>
      </w:r>
      <w:r w:rsidR="00F633B4">
        <w:lastRenderedPageBreak/>
        <w:t>be used in the loop created that contains the operations</w:t>
      </w:r>
      <w:r w:rsidR="00227559">
        <w:t xml:space="preserve"> to solve the inner product of the 2 vectors. </w:t>
      </w:r>
      <w:r w:rsidR="00B152EA">
        <w:t>The loop will con</w:t>
      </w:r>
      <w:r w:rsidR="00803526">
        <w:t>tinue looping until the elements of</w:t>
      </w:r>
      <w:r w:rsidR="008E7548">
        <w:t xml:space="preserve"> vectors were used</w:t>
      </w:r>
      <w:r w:rsidR="00C86E08">
        <w:t xml:space="preserve"> and t</w:t>
      </w:r>
      <w:r w:rsidR="000703A1">
        <w:t>he result can be printed after</w:t>
      </w:r>
      <w:r w:rsidR="003F05F5">
        <w:t xml:space="preserve"> the result from the loop was returned</w:t>
      </w:r>
      <w:r w:rsidR="002B7602">
        <w:t>.</w:t>
      </w:r>
    </w:p>
    <w:p w14:paraId="4DBA3C33" w14:textId="4DD08AB2" w:rsidR="000A053A" w:rsidRDefault="004E7D7A" w:rsidP="0060490F">
      <w:pPr>
        <w:jc w:val="center"/>
      </w:pPr>
      <w:r>
        <w:rPr>
          <w:noProof/>
        </w:rPr>
        <w:drawing>
          <wp:inline distT="0" distB="0" distL="0" distR="0" wp14:anchorId="5465B4DE" wp14:editId="7C05EE70">
            <wp:extent cx="3202407" cy="5704764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7803" cy="57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DF7C7" w14:textId="001483F5" w:rsidR="000A053A" w:rsidRDefault="000A053A" w:rsidP="000A053A">
      <w:pPr>
        <w:pStyle w:val="Caption"/>
        <w:jc w:val="center"/>
      </w:pPr>
      <w:r>
        <w:t>Figure 3 The flowchart of task 3</w:t>
      </w:r>
    </w:p>
    <w:p w14:paraId="2268E3C6" w14:textId="3D05FDBB" w:rsidR="000A053A" w:rsidRDefault="00C13965" w:rsidP="00006A55">
      <w:pPr>
        <w:jc w:val="both"/>
      </w:pPr>
      <w:r>
        <w:tab/>
        <w:t>Figure 3 shows</w:t>
      </w:r>
      <w:r w:rsidR="00E1284C">
        <w:t xml:space="preserve"> the algorithm created to get the resul</w:t>
      </w:r>
      <w:r w:rsidR="00D10B06">
        <w:t>ting vector of the 3 vectors by doing the operations on</w:t>
      </w:r>
      <w:r w:rsidR="006C58DD">
        <w:t xml:space="preserve"> the</w:t>
      </w:r>
      <w:r w:rsidR="00D10B06">
        <w:t xml:space="preserve"> </w:t>
      </w:r>
      <w:r w:rsidR="006C58DD">
        <w:t xml:space="preserve">given </w:t>
      </w:r>
      <w:r w:rsidR="00D10B06">
        <w:t>vectors.</w:t>
      </w:r>
      <w:r w:rsidR="0029334C">
        <w:t xml:space="preserve"> The creation of 3 array vectors </w:t>
      </w:r>
      <w:r w:rsidR="00B77205">
        <w:t>given by the instructor was done first. The</w:t>
      </w:r>
      <w:r w:rsidR="000B7CD0">
        <w:t xml:space="preserve"> operations are sliced into 3 steps to </w:t>
      </w:r>
      <w:r w:rsidR="00104D5F">
        <w:t>easily</w:t>
      </w:r>
      <w:r w:rsidR="00FE4828">
        <w:t xml:space="preserve"> visualize or to make</w:t>
      </w:r>
      <w:r w:rsidR="008A1A60">
        <w:t xml:space="preserve"> the</w:t>
      </w:r>
      <w:r w:rsidR="00104D5F">
        <w:t xml:space="preserve"> debug</w:t>
      </w:r>
      <w:r w:rsidR="00FE4828">
        <w:t xml:space="preserve">ging on the </w:t>
      </w:r>
      <w:r w:rsidR="008A1A60">
        <w:t>program</w:t>
      </w:r>
      <w:r w:rsidR="00FE4828">
        <w:t xml:space="preserve"> </w:t>
      </w:r>
      <w:r w:rsidR="008A1A60">
        <w:t>easier</w:t>
      </w:r>
      <w:r w:rsidR="00104D5F">
        <w:t xml:space="preserve"> if the result </w:t>
      </w:r>
      <w:proofErr w:type="gramStart"/>
      <w:r w:rsidR="00104D5F">
        <w:t>doesn’t</w:t>
      </w:r>
      <w:proofErr w:type="gramEnd"/>
      <w:r w:rsidR="00104D5F">
        <w:t xml:space="preserve"> match the expected value of the resulting vector.</w:t>
      </w:r>
      <w:r w:rsidR="00807F04">
        <w:t xml:space="preserve"> </w:t>
      </w:r>
      <w:r w:rsidR="00A75493">
        <w:t xml:space="preserve">Followed by arranging </w:t>
      </w:r>
      <w:r w:rsidR="00531CF7">
        <w:t>values to be used as scalar values and setting up the 3-dimensional plane.</w:t>
      </w:r>
      <w:r w:rsidR="00A75493">
        <w:t xml:space="preserve"> </w:t>
      </w:r>
      <w:r w:rsidR="001E1818">
        <w:t>Lastly, it was plotted</w:t>
      </w:r>
      <w:r w:rsidR="00030D13">
        <w:t xml:space="preserve"> and shown at the same time with the re</w:t>
      </w:r>
      <w:r w:rsidR="00006A55">
        <w:t>sulting vector.</w:t>
      </w:r>
    </w:p>
    <w:p w14:paraId="3A86A5F5" w14:textId="77777777" w:rsidR="00B66FB9" w:rsidRDefault="00B66FB9" w:rsidP="00B66FB9">
      <w:pPr>
        <w:pStyle w:val="Heading1"/>
      </w:pPr>
      <w:r>
        <w:lastRenderedPageBreak/>
        <w:t>Results</w:t>
      </w:r>
    </w:p>
    <w:p w14:paraId="205A0175" w14:textId="5869A174" w:rsidR="000A053A" w:rsidRDefault="00BE7666" w:rsidP="003B4E28">
      <w:pPr>
        <w:ind w:firstLine="720"/>
        <w:jc w:val="both"/>
      </w:pPr>
      <w:r>
        <w:t xml:space="preserve">The result of the activities done by implementing the techniques and principles of doing the </w:t>
      </w:r>
      <w:r w:rsidR="005C3895">
        <w:t>different operations between vectors</w:t>
      </w:r>
      <w:r w:rsidR="004C74DB">
        <w:t xml:space="preserve"> to solve specific problems like getting the modulus of vectors or the inner product of two vectors</w:t>
      </w:r>
      <w:r w:rsidR="005C3895">
        <w:t xml:space="preserve"> </w:t>
      </w:r>
      <w:r w:rsidR="004C74DB">
        <w:t>are presented in this section</w:t>
      </w:r>
      <w:r w:rsidR="00DA1668">
        <w:t>.</w:t>
      </w:r>
    </w:p>
    <w:p w14:paraId="590FF666" w14:textId="2F40F16D" w:rsidR="00DA1668" w:rsidRDefault="00370059" w:rsidP="00DA1668">
      <w:pPr>
        <w:jc w:val="center"/>
      </w:pPr>
      <w:r w:rsidRPr="00370059">
        <w:rPr>
          <w:noProof/>
        </w:rPr>
        <w:drawing>
          <wp:inline distT="0" distB="0" distL="0" distR="0" wp14:anchorId="697AB025" wp14:editId="22C47B92">
            <wp:extent cx="4391638" cy="5725324"/>
            <wp:effectExtent l="0" t="0" r="952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572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D9B95" w14:textId="57988CD0" w:rsidR="00DA1668" w:rsidRDefault="00DA1668" w:rsidP="00DA1668">
      <w:pPr>
        <w:pStyle w:val="Caption"/>
        <w:jc w:val="center"/>
      </w:pPr>
      <w:r>
        <w:t xml:space="preserve">Figure 4 The </w:t>
      </w:r>
      <w:r w:rsidR="001F41E3">
        <w:t>code for modulus function</w:t>
      </w:r>
    </w:p>
    <w:p w14:paraId="125EDA96" w14:textId="325DBD46" w:rsidR="001F41E3" w:rsidRDefault="001F41E3" w:rsidP="001F41E3">
      <w:pPr>
        <w:jc w:val="both"/>
      </w:pPr>
      <w:r>
        <w:tab/>
        <w:t xml:space="preserve">Figure 4 shows the code of block created to </w:t>
      </w:r>
      <w:r w:rsidR="00B16EC4">
        <w:t xml:space="preserve">have a function that calculates the modulus without using the function from </w:t>
      </w:r>
      <w:r w:rsidR="006C4EEC">
        <w:t xml:space="preserve">the </w:t>
      </w:r>
      <w:r w:rsidR="00B16EC4">
        <w:t>Num</w:t>
      </w:r>
      <w:r w:rsidR="00537720">
        <w:t>P</w:t>
      </w:r>
      <w:r w:rsidR="00B16EC4">
        <w:t xml:space="preserve">y </w:t>
      </w:r>
      <w:r w:rsidR="00537720">
        <w:t>library.</w:t>
      </w:r>
      <w:r w:rsidR="00331798">
        <w:t xml:space="preserve"> The </w:t>
      </w:r>
      <w:r w:rsidR="00C93F9C">
        <w:t>variable ‘</w:t>
      </w:r>
      <w:proofErr w:type="spellStart"/>
      <w:r w:rsidR="00C93F9C">
        <w:t>raisesum</w:t>
      </w:r>
      <w:proofErr w:type="spellEnd"/>
      <w:r w:rsidR="00C93F9C">
        <w:t xml:space="preserve">’ was set to 0 so that </w:t>
      </w:r>
      <w:r w:rsidR="00906AC5">
        <w:t>the</w:t>
      </w:r>
      <w:r w:rsidR="00E02508">
        <w:t xml:space="preserve"> assignment of this variable is possible </w:t>
      </w:r>
      <w:proofErr w:type="gramStart"/>
      <w:r w:rsidR="00E02508">
        <w:t>at the same time that</w:t>
      </w:r>
      <w:proofErr w:type="gramEnd"/>
      <w:r w:rsidR="00E02508">
        <w:t xml:space="preserve"> </w:t>
      </w:r>
      <w:r w:rsidR="00906AC5">
        <w:t>it was used as referenced.</w:t>
      </w:r>
      <w:r w:rsidR="00E42DF6">
        <w:t xml:space="preserve"> A loop statement was created to access every element inside the vectors created </w:t>
      </w:r>
      <w:r w:rsidR="007A4B09">
        <w:t>and inside this loop statement are the operations that will compute the modulus of the</w:t>
      </w:r>
      <w:r w:rsidR="00A9518C">
        <w:t xml:space="preserve"> 6 different</w:t>
      </w:r>
      <w:r w:rsidR="007A4B09">
        <w:t xml:space="preserve"> vectors.</w:t>
      </w:r>
      <w:r w:rsidR="00D1720A">
        <w:t xml:space="preserve"> The operations include </w:t>
      </w:r>
      <w:r w:rsidR="007A0B63">
        <w:t>the summation of the squared elements from the vectors</w:t>
      </w:r>
      <w:r w:rsidR="00705AA9">
        <w:t>. The sum of th</w:t>
      </w:r>
      <w:r w:rsidR="006C4EEC">
        <w:t>ese</w:t>
      </w:r>
      <w:r w:rsidR="00705AA9">
        <w:t xml:space="preserve"> </w:t>
      </w:r>
      <w:r w:rsidR="00705AA9">
        <w:lastRenderedPageBreak/>
        <w:t>elements was assigned to the ‘</w:t>
      </w:r>
      <w:proofErr w:type="spellStart"/>
      <w:r w:rsidR="00705AA9">
        <w:t>raisesum</w:t>
      </w:r>
      <w:proofErr w:type="spellEnd"/>
      <w:r w:rsidR="00705AA9">
        <w:t xml:space="preserve">’ variable </w:t>
      </w:r>
      <w:r w:rsidR="008F4EE1">
        <w:t xml:space="preserve">and </w:t>
      </w:r>
      <w:r w:rsidR="00086023">
        <w:t>the square root of th</w:t>
      </w:r>
      <w:r w:rsidR="00841E00">
        <w:t>is was assigned to ‘</w:t>
      </w:r>
      <w:proofErr w:type="spellStart"/>
      <w:r w:rsidR="00841E00">
        <w:t>sqr</w:t>
      </w:r>
      <w:proofErr w:type="spellEnd"/>
      <w:r w:rsidR="00841E00">
        <w:t xml:space="preserve">’ </w:t>
      </w:r>
      <w:r w:rsidR="00385B56">
        <w:t xml:space="preserve">which </w:t>
      </w:r>
      <w:r w:rsidR="00841E00">
        <w:t>was returned afterward</w:t>
      </w:r>
      <w:r w:rsidR="008B34E4">
        <w:t xml:space="preserve"> and printed</w:t>
      </w:r>
      <w:r w:rsidR="00841E00">
        <w:t>.</w:t>
      </w:r>
      <w:r w:rsidR="008B34E4">
        <w:t xml:space="preserve"> The second part</w:t>
      </w:r>
      <w:r w:rsidR="00AC6112">
        <w:t xml:space="preserve"> of the code is for the comparison between the function created and </w:t>
      </w:r>
      <w:r w:rsidR="00BC1CB5">
        <w:t>the function from the NumPy library.</w:t>
      </w:r>
    </w:p>
    <w:p w14:paraId="5132FA0D" w14:textId="505E57A5" w:rsidR="00D11891" w:rsidRDefault="00D11891" w:rsidP="00D11891">
      <w:pPr>
        <w:jc w:val="center"/>
      </w:pPr>
      <w:r w:rsidRPr="00D11891">
        <w:rPr>
          <w:noProof/>
        </w:rPr>
        <w:drawing>
          <wp:inline distT="0" distB="0" distL="0" distR="0" wp14:anchorId="12EE731D" wp14:editId="60C2E1FF">
            <wp:extent cx="3820058" cy="254353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6E844" w14:textId="3BC228AD" w:rsidR="00D11891" w:rsidRDefault="00D11891" w:rsidP="00D11891">
      <w:pPr>
        <w:pStyle w:val="Caption"/>
        <w:jc w:val="center"/>
      </w:pPr>
      <w:r>
        <w:t xml:space="preserve">Figure </w:t>
      </w:r>
      <w:r w:rsidR="00903FA4">
        <w:t>5</w:t>
      </w:r>
      <w:r>
        <w:t xml:space="preserve"> The Outputs </w:t>
      </w:r>
      <w:r w:rsidR="00903FA4">
        <w:t>from two function</w:t>
      </w:r>
    </w:p>
    <w:p w14:paraId="229F5941" w14:textId="55BB06F4" w:rsidR="00903FA4" w:rsidRDefault="00903FA4" w:rsidP="00903FA4">
      <w:pPr>
        <w:jc w:val="both"/>
      </w:pPr>
      <w:r>
        <w:tab/>
        <w:t xml:space="preserve">Figure 5 shows the output from using the </w:t>
      </w:r>
      <w:r w:rsidR="00A22005">
        <w:t xml:space="preserve">modulus function created and the output from using the </w:t>
      </w:r>
      <w:proofErr w:type="spellStart"/>
      <w:proofErr w:type="gramStart"/>
      <w:r w:rsidR="00A22005">
        <w:t>np.linalg</w:t>
      </w:r>
      <w:proofErr w:type="gramEnd"/>
      <w:r w:rsidR="00A22005">
        <w:t>.norm</w:t>
      </w:r>
      <w:proofErr w:type="spellEnd"/>
      <w:r w:rsidR="00A22005">
        <w:t>() function</w:t>
      </w:r>
      <w:r w:rsidR="002C0E83">
        <w:t xml:space="preserve"> from NumPy library. It can be observed that using the </w:t>
      </w:r>
      <w:r w:rsidR="0026136D">
        <w:t>basic operations</w:t>
      </w:r>
      <w:r w:rsidR="00E24E3D">
        <w:t xml:space="preserve"> in the</w:t>
      </w:r>
      <w:r w:rsidR="006A08CC">
        <w:t xml:space="preserve"> modulus</w:t>
      </w:r>
      <w:r w:rsidR="00E24E3D">
        <w:t xml:space="preserve"> function created produced the same result </w:t>
      </w:r>
      <w:r w:rsidR="002F3C94">
        <w:t xml:space="preserve">with the </w:t>
      </w:r>
      <w:proofErr w:type="spellStart"/>
      <w:proofErr w:type="gramStart"/>
      <w:r w:rsidR="002F3C94">
        <w:t>np.linalg</w:t>
      </w:r>
      <w:proofErr w:type="gramEnd"/>
      <w:r w:rsidR="002F3C94">
        <w:t>.norm</w:t>
      </w:r>
      <w:proofErr w:type="spellEnd"/>
      <w:r w:rsidR="002F3C94">
        <w:t>()</w:t>
      </w:r>
      <w:r w:rsidR="006A08CC">
        <w:t xml:space="preserve"> function</w:t>
      </w:r>
      <w:r w:rsidR="002F3C94">
        <w:t>.</w:t>
      </w:r>
    </w:p>
    <w:p w14:paraId="0306A2C0" w14:textId="310B6A52" w:rsidR="00A40ADB" w:rsidRDefault="00A43E6F" w:rsidP="00A43E6F">
      <w:pPr>
        <w:jc w:val="center"/>
        <w:rPr>
          <w:noProof/>
        </w:rPr>
      </w:pPr>
      <w:r w:rsidRPr="00A43E6F">
        <w:rPr>
          <w:noProof/>
        </w:rPr>
        <w:lastRenderedPageBreak/>
        <w:drawing>
          <wp:inline distT="0" distB="0" distL="0" distR="0" wp14:anchorId="53F28F26" wp14:editId="73199A41">
            <wp:extent cx="4012441" cy="6520216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651" cy="6541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E58" w:rsidRPr="00C22E58">
        <w:rPr>
          <w:noProof/>
        </w:rPr>
        <w:t xml:space="preserve"> </w:t>
      </w:r>
      <w:r w:rsidR="00C22E58" w:rsidRPr="00C22E58">
        <w:rPr>
          <w:noProof/>
        </w:rPr>
        <w:drawing>
          <wp:inline distT="0" distB="0" distL="0" distR="0" wp14:anchorId="3EB6B459" wp14:editId="42DFFD18">
            <wp:extent cx="4026090" cy="1313028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0618" cy="134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30030" w14:textId="1FBF6CA2" w:rsidR="00997E4F" w:rsidRDefault="00997E4F" w:rsidP="00997E4F">
      <w:pPr>
        <w:pStyle w:val="Caption"/>
        <w:jc w:val="center"/>
      </w:pPr>
      <w:r>
        <w:t>Figure 6 The code for inner product function</w:t>
      </w:r>
    </w:p>
    <w:p w14:paraId="68426A88" w14:textId="1E4B5688" w:rsidR="00B52AE5" w:rsidRDefault="00F02FEF" w:rsidP="00F02FEF">
      <w:pPr>
        <w:jc w:val="both"/>
      </w:pPr>
      <w:r>
        <w:tab/>
        <w:t xml:space="preserve">Figure 6 shows the </w:t>
      </w:r>
      <w:r w:rsidR="00716694">
        <w:t xml:space="preserve">code of block created to show the difference between the results from using the </w:t>
      </w:r>
      <w:r w:rsidR="00B74100">
        <w:t xml:space="preserve">function from </w:t>
      </w:r>
      <w:r w:rsidR="00FB5981">
        <w:t xml:space="preserve">the </w:t>
      </w:r>
      <w:r w:rsidR="00B74100">
        <w:t xml:space="preserve">NumPy </w:t>
      </w:r>
      <w:r w:rsidR="00FB5981">
        <w:t>and the function</w:t>
      </w:r>
      <w:r w:rsidR="0076177F">
        <w:t xml:space="preserve"> created that involves </w:t>
      </w:r>
      <w:r w:rsidR="00F21F56">
        <w:t xml:space="preserve">vector </w:t>
      </w:r>
      <w:r w:rsidR="00F21F56">
        <w:lastRenderedPageBreak/>
        <w:t>operations.</w:t>
      </w:r>
      <w:r w:rsidR="00460BC6">
        <w:t xml:space="preserve"> </w:t>
      </w:r>
      <w:r w:rsidR="00B52AE5">
        <w:t xml:space="preserve">The </w:t>
      </w:r>
      <w:proofErr w:type="gramStart"/>
      <w:r w:rsidR="00B52AE5">
        <w:t>inner(</w:t>
      </w:r>
      <w:proofErr w:type="gramEnd"/>
      <w:r w:rsidR="00B52AE5">
        <w:t>) function created contains a loop that</w:t>
      </w:r>
      <w:r w:rsidR="006D1F47">
        <w:t xml:space="preserve"> will run</w:t>
      </w:r>
      <w:r w:rsidR="001504D1">
        <w:t xml:space="preserve"> </w:t>
      </w:r>
      <w:r w:rsidR="00B52AE5">
        <w:t>based on the number of</w:t>
      </w:r>
      <w:r w:rsidR="001504D1">
        <w:t xml:space="preserve"> elements inside the list created to represent a vector</w:t>
      </w:r>
      <w:r w:rsidR="006D1F47">
        <w:t xml:space="preserve">. It gets the values </w:t>
      </w:r>
      <w:r w:rsidR="00482FCB">
        <w:t>from the parameters of inner(</w:t>
      </w:r>
      <w:r w:rsidR="003F1056">
        <w:t xml:space="preserve">) </w:t>
      </w:r>
      <w:r w:rsidR="004C3EAE">
        <w:t xml:space="preserve">function </w:t>
      </w:r>
      <w:r w:rsidR="003F1056">
        <w:t>which is the ‘</w:t>
      </w:r>
      <w:proofErr w:type="spellStart"/>
      <w:r w:rsidR="003F1056">
        <w:t>vec</w:t>
      </w:r>
      <w:proofErr w:type="spellEnd"/>
      <w:r w:rsidR="003F1056">
        <w:t>’ and ‘vec2’</w:t>
      </w:r>
      <w:r w:rsidR="00396F30">
        <w:t xml:space="preserve"> that </w:t>
      </w:r>
      <w:r w:rsidR="00F6541B">
        <w:t xml:space="preserve">holds the values being passed when the </w:t>
      </w:r>
      <w:r w:rsidR="00ED0E87">
        <w:t>list of vectors used as an argument when calling the function</w:t>
      </w:r>
      <w:r w:rsidR="00DB13BD">
        <w:t xml:space="preserve"> or in code, ‘inner(vect_1,vect_2)’.</w:t>
      </w:r>
      <w:r w:rsidR="00BD5C5F">
        <w:t xml:space="preserve"> The operations inside the loop now </w:t>
      </w:r>
      <w:proofErr w:type="gramStart"/>
      <w:r w:rsidR="00BD5C5F">
        <w:t>ha</w:t>
      </w:r>
      <w:r w:rsidR="006362A2">
        <w:t>ve</w:t>
      </w:r>
      <w:r w:rsidR="00BD5C5F">
        <w:t xml:space="preserve"> an access </w:t>
      </w:r>
      <w:r w:rsidR="001F5F0C">
        <w:t>to</w:t>
      </w:r>
      <w:proofErr w:type="gramEnd"/>
      <w:r w:rsidR="001F5F0C">
        <w:t xml:space="preserve"> the element</w:t>
      </w:r>
      <w:r w:rsidR="006362A2">
        <w:t>s</w:t>
      </w:r>
      <w:r w:rsidR="001F5F0C">
        <w:t xml:space="preserve"> hence it can do the operations properly and return the resul</w:t>
      </w:r>
      <w:r w:rsidR="006362A2">
        <w:t>t.</w:t>
      </w:r>
    </w:p>
    <w:p w14:paraId="4B435C79" w14:textId="25A7514C" w:rsidR="006362A2" w:rsidRDefault="00A65A7C" w:rsidP="00A65A7C">
      <w:pPr>
        <w:jc w:val="center"/>
      </w:pPr>
      <w:r w:rsidRPr="00A65A7C">
        <w:rPr>
          <w:noProof/>
        </w:rPr>
        <w:drawing>
          <wp:inline distT="0" distB="0" distL="0" distR="0" wp14:anchorId="705F7AD1" wp14:editId="19F78FD3">
            <wp:extent cx="3839111" cy="2353003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44FEA" w14:textId="103EA91B" w:rsidR="00A65A7C" w:rsidRDefault="00A65A7C" w:rsidP="00A65A7C">
      <w:pPr>
        <w:pStyle w:val="Caption"/>
        <w:jc w:val="center"/>
      </w:pPr>
      <w:r>
        <w:t>Figure 7 The output from two functions</w:t>
      </w:r>
    </w:p>
    <w:p w14:paraId="0DB74145" w14:textId="6FB91852" w:rsidR="00F02FEF" w:rsidRPr="00F02FEF" w:rsidRDefault="001039F1" w:rsidP="004A2EB2">
      <w:pPr>
        <w:jc w:val="both"/>
      </w:pPr>
      <w:r>
        <w:tab/>
        <w:t xml:space="preserve">Figure 7 shows </w:t>
      </w:r>
      <w:r w:rsidR="002E690D">
        <w:t xml:space="preserve">the output from using the function created and using the </w:t>
      </w:r>
      <w:proofErr w:type="spellStart"/>
      <w:proofErr w:type="gramStart"/>
      <w:r w:rsidR="002E690D">
        <w:t>np.inner</w:t>
      </w:r>
      <w:proofErr w:type="spellEnd"/>
      <w:proofErr w:type="gramEnd"/>
      <w:r w:rsidR="002E690D">
        <w:t>() function from</w:t>
      </w:r>
      <w:r w:rsidR="00894484">
        <w:t xml:space="preserve"> the</w:t>
      </w:r>
      <w:r w:rsidR="002E690D">
        <w:t xml:space="preserve"> NumPy library</w:t>
      </w:r>
      <w:r w:rsidR="00894484">
        <w:t xml:space="preserve">. </w:t>
      </w:r>
      <w:r w:rsidR="00460BC6">
        <w:t xml:space="preserve">It can be observed that the </w:t>
      </w:r>
      <w:r w:rsidR="00337B66">
        <w:t xml:space="preserve">resulting </w:t>
      </w:r>
      <w:r w:rsidR="00460BC6">
        <w:t xml:space="preserve">values from using the function created </w:t>
      </w:r>
      <w:r w:rsidR="00337B66">
        <w:t xml:space="preserve">are identical with the resulting values from using the </w:t>
      </w:r>
      <w:proofErr w:type="spellStart"/>
      <w:proofErr w:type="gramStart"/>
      <w:r w:rsidR="00337B66">
        <w:t>np.inner</w:t>
      </w:r>
      <w:proofErr w:type="spellEnd"/>
      <w:proofErr w:type="gramEnd"/>
      <w:r w:rsidR="00337B66">
        <w:t xml:space="preserve">() </w:t>
      </w:r>
      <w:r w:rsidR="00B52AE5">
        <w:t>function.</w:t>
      </w:r>
    </w:p>
    <w:p w14:paraId="1DFAA75B" w14:textId="42BE25B8" w:rsidR="00997E4F" w:rsidRDefault="00E77052" w:rsidP="00A43E6F">
      <w:pPr>
        <w:jc w:val="center"/>
      </w:pPr>
      <w:r w:rsidRPr="00E77052">
        <w:rPr>
          <w:noProof/>
        </w:rPr>
        <w:drawing>
          <wp:inline distT="0" distB="0" distL="0" distR="0" wp14:anchorId="5AAF2BD5" wp14:editId="0D3182A4">
            <wp:extent cx="4163006" cy="3134162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ADD55" w14:textId="0E6DA49F" w:rsidR="00FE7888" w:rsidRDefault="00FE7888" w:rsidP="00FE7888">
      <w:pPr>
        <w:pStyle w:val="Caption"/>
        <w:jc w:val="center"/>
      </w:pPr>
      <w:r>
        <w:t xml:space="preserve">Figure 8 The </w:t>
      </w:r>
      <w:r w:rsidR="00EC415F">
        <w:t xml:space="preserve">code for </w:t>
      </w:r>
      <w:r w:rsidR="00BD571B">
        <w:t xml:space="preserve">solving the </w:t>
      </w:r>
      <w:r w:rsidR="003016BE">
        <w:t>vector operation</w:t>
      </w:r>
    </w:p>
    <w:p w14:paraId="4D8A457B" w14:textId="7DB9EB1C" w:rsidR="001D730B" w:rsidRDefault="00B5263C" w:rsidP="001D730B">
      <w:pPr>
        <w:jc w:val="both"/>
      </w:pPr>
      <w:r>
        <w:lastRenderedPageBreak/>
        <w:tab/>
        <w:t>Figure 8 shows the block of code created</w:t>
      </w:r>
      <w:r w:rsidR="00636C85">
        <w:t xml:space="preserve"> to solve the vector operation </w:t>
      </w:r>
      <w:r w:rsidR="004C207B">
        <w:t>using the given vector values.</w:t>
      </w:r>
      <w:r w:rsidR="00326C2B">
        <w:t xml:space="preserve"> After analyzing the problem,</w:t>
      </w:r>
      <w:r w:rsidR="00DD5D20">
        <w:t xml:space="preserve"> </w:t>
      </w:r>
      <w:r w:rsidR="00326C2B">
        <w:t>t</w:t>
      </w:r>
      <w:r w:rsidR="008C0EF3">
        <w:t>he first part of the operation was coded first</w:t>
      </w:r>
      <w:r w:rsidR="00AA6CF3">
        <w:t>,</w:t>
      </w:r>
      <w:r w:rsidR="008C0EF3">
        <w:t xml:space="preserve"> </w:t>
      </w:r>
      <w:r w:rsidR="00326C2B">
        <w:t>and</w:t>
      </w:r>
      <w:r w:rsidR="00AA6CF3">
        <w:t xml:space="preserve"> it can be observed that the square </w:t>
      </w:r>
      <w:r w:rsidR="009C1BF6">
        <w:t xml:space="preserve">of </w:t>
      </w:r>
      <w:r w:rsidR="0048486C">
        <w:t xml:space="preserve">the </w:t>
      </w:r>
      <w:r w:rsidR="009C1BF6">
        <w:t xml:space="preserve">vector was done by getting the </w:t>
      </w:r>
      <w:r w:rsidR="007D5162">
        <w:t>dot product</w:t>
      </w:r>
      <w:r w:rsidR="00AF44D6">
        <w:t xml:space="preserve"> of itself </w:t>
      </w:r>
      <w:r w:rsidR="0048486C">
        <w:t xml:space="preserve">because according to [1], </w:t>
      </w:r>
      <w:r w:rsidR="00AF0040">
        <w:t>“</w:t>
      </w:r>
      <w:r w:rsidR="00272492">
        <w:t>T</w:t>
      </w:r>
      <w:r w:rsidR="00AF0040">
        <w:t>he projection of a vector on to itself leaves its magnitude unchanged, the dot product of any vector with itself is the square of that vector's magnitude.”</w:t>
      </w:r>
      <w:r w:rsidR="00A71623">
        <w:t xml:space="preserve"> It</w:t>
      </w:r>
      <w:r w:rsidR="0084423E">
        <w:t xml:space="preserve"> was followed by calculating the second and third part</w:t>
      </w:r>
      <w:r w:rsidR="00765C66">
        <w:t>s</w:t>
      </w:r>
      <w:r w:rsidR="007E664B">
        <w:t xml:space="preserve"> then the multiplication of each part to get the resulting vector.</w:t>
      </w:r>
      <w:r w:rsidR="005C16FA">
        <w:t xml:space="preserve"> To visualize the</w:t>
      </w:r>
      <w:r w:rsidR="001D730B">
        <w:t xml:space="preserve"> resulting vector, the values were plotted into </w:t>
      </w:r>
      <w:r w:rsidR="00003E02">
        <w:t xml:space="preserve">a </w:t>
      </w:r>
      <w:r w:rsidR="001D730B">
        <w:t xml:space="preserve">3-dimensional plane using the plot instead of </w:t>
      </w:r>
      <w:r w:rsidR="00003E02">
        <w:t xml:space="preserve">the </w:t>
      </w:r>
      <w:r w:rsidR="001D730B">
        <w:t>quiver to see how the contin</w:t>
      </w:r>
      <w:r w:rsidR="00003E02">
        <w:t>u</w:t>
      </w:r>
      <w:r w:rsidR="001D730B">
        <w:t>ous line of this behaves</w:t>
      </w:r>
      <w:r w:rsidR="00272492">
        <w:t xml:space="preserve"> or </w:t>
      </w:r>
      <w:r w:rsidR="006C71C2">
        <w:t xml:space="preserve">to show all the possible vectors it can </w:t>
      </w:r>
      <w:r w:rsidR="007A2229">
        <w:t>reach using the scalar values</w:t>
      </w:r>
      <w:r w:rsidR="001D730B">
        <w:t xml:space="preserve">. </w:t>
      </w:r>
    </w:p>
    <w:p w14:paraId="1F5117F1" w14:textId="4B25A6C6" w:rsidR="00B5263C" w:rsidRDefault="00464712" w:rsidP="003A40DF">
      <w:pPr>
        <w:jc w:val="center"/>
      </w:pPr>
      <w:r w:rsidRPr="00464712">
        <w:rPr>
          <w:noProof/>
        </w:rPr>
        <w:drawing>
          <wp:inline distT="0" distB="0" distL="0" distR="0" wp14:anchorId="7E7BD69D" wp14:editId="6FE53952">
            <wp:extent cx="3410426" cy="249589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B5D1B" w14:textId="51A51FCE" w:rsidR="008D753C" w:rsidRDefault="008D753C" w:rsidP="008D753C">
      <w:pPr>
        <w:pStyle w:val="Caption"/>
        <w:jc w:val="center"/>
      </w:pPr>
      <w:r>
        <w:t>Figure 9 The resulting vector</w:t>
      </w:r>
      <w:r w:rsidR="00E55A14">
        <w:t xml:space="preserve"> in a 3D plane</w:t>
      </w:r>
    </w:p>
    <w:p w14:paraId="34DC8A4E" w14:textId="002231B7" w:rsidR="00966FAF" w:rsidRPr="00B5263C" w:rsidRDefault="00E55A14" w:rsidP="00966FAF">
      <w:pPr>
        <w:jc w:val="both"/>
      </w:pPr>
      <w:r>
        <w:tab/>
        <w:t xml:space="preserve">Figure 9 shows the </w:t>
      </w:r>
      <w:r w:rsidR="00156C67">
        <w:t>resulting vector</w:t>
      </w:r>
      <w:r w:rsidR="001669D9">
        <w:t xml:space="preserve"> and the visualization of it using a 3D plot.</w:t>
      </w:r>
      <w:r w:rsidR="00966FAF">
        <w:t xml:space="preserve"> The line represents the transformed values from the resulting vector by scaling the values with the arbitrary constant</w:t>
      </w:r>
      <w:r w:rsidR="00A44652">
        <w:t xml:space="preserve"> or by multiplying </w:t>
      </w:r>
      <w:r w:rsidR="006607FF">
        <w:t>each of th</w:t>
      </w:r>
      <w:r w:rsidR="00CC5806">
        <w:t>ese</w:t>
      </w:r>
      <w:r w:rsidR="006607FF">
        <w:t xml:space="preserve"> into the scalar values created</w:t>
      </w:r>
      <w:r w:rsidR="00285BF8">
        <w:t xml:space="preserve"> to </w:t>
      </w:r>
      <w:r w:rsidR="008268ED">
        <w:t>show the span of it</w:t>
      </w:r>
      <w:r w:rsidR="006607FF">
        <w:t>.</w:t>
      </w:r>
      <w:r w:rsidR="007055D2">
        <w:t xml:space="preserve"> The values achieved are the same as the expected values by the instructor.</w:t>
      </w:r>
    </w:p>
    <w:p w14:paraId="66B038AE" w14:textId="0BB2A2BD" w:rsidR="008D753C" w:rsidRDefault="008D753C" w:rsidP="00E55A14">
      <w:pPr>
        <w:jc w:val="both"/>
      </w:pPr>
    </w:p>
    <w:p w14:paraId="68EBB749" w14:textId="50C5982D" w:rsidR="001D730B" w:rsidRDefault="001D730B" w:rsidP="00B5263C">
      <w:pPr>
        <w:jc w:val="both"/>
      </w:pPr>
    </w:p>
    <w:p w14:paraId="476BC818" w14:textId="0CE82114" w:rsidR="00003E02" w:rsidRDefault="00003E02" w:rsidP="00B5263C">
      <w:pPr>
        <w:jc w:val="both"/>
      </w:pPr>
    </w:p>
    <w:p w14:paraId="4049C65F" w14:textId="694BF6A3" w:rsidR="00003E02" w:rsidRDefault="00003E02" w:rsidP="00B5263C">
      <w:pPr>
        <w:jc w:val="both"/>
      </w:pPr>
    </w:p>
    <w:p w14:paraId="68F2A402" w14:textId="77777777" w:rsidR="00FE7888" w:rsidRPr="00903FA4" w:rsidRDefault="00FE7888" w:rsidP="00A43E6F">
      <w:pPr>
        <w:jc w:val="center"/>
      </w:pPr>
    </w:p>
    <w:p w14:paraId="223C19B7" w14:textId="77777777" w:rsidR="00903FA4" w:rsidRPr="00903FA4" w:rsidRDefault="00903FA4" w:rsidP="00903FA4"/>
    <w:p w14:paraId="4E553932" w14:textId="77777777" w:rsidR="00D11891" w:rsidRPr="001F41E3" w:rsidRDefault="00D11891" w:rsidP="00D11891">
      <w:pPr>
        <w:jc w:val="center"/>
      </w:pPr>
    </w:p>
    <w:p w14:paraId="47D08286" w14:textId="77777777" w:rsidR="00DA1668" w:rsidRDefault="00DA1668" w:rsidP="00DA1668">
      <w:pPr>
        <w:jc w:val="center"/>
      </w:pPr>
    </w:p>
    <w:p w14:paraId="64E68473" w14:textId="77777777" w:rsidR="00B66FB9" w:rsidRDefault="00B66FB9" w:rsidP="00B66FB9">
      <w:pPr>
        <w:pStyle w:val="Heading1"/>
      </w:pPr>
      <w:r>
        <w:lastRenderedPageBreak/>
        <w:t>Conclusion</w:t>
      </w:r>
    </w:p>
    <w:p w14:paraId="7A742509" w14:textId="1B6778FF" w:rsidR="00B66FB9" w:rsidRDefault="00917212" w:rsidP="00D342B0">
      <w:pPr>
        <w:ind w:firstLine="720"/>
        <w:jc w:val="both"/>
      </w:pPr>
      <w:r>
        <w:t xml:space="preserve">This laboratory </w:t>
      </w:r>
      <w:r w:rsidR="004F776A">
        <w:t xml:space="preserve">demonstrated the concepts behind the different principles and </w:t>
      </w:r>
      <w:r w:rsidR="00D342B0">
        <w:t xml:space="preserve">techniques </w:t>
      </w:r>
      <w:r w:rsidR="005E11C1">
        <w:t>that can be implemented when</w:t>
      </w:r>
      <w:r w:rsidR="00D342B0">
        <w:t xml:space="preserve"> working on the </w:t>
      </w:r>
      <w:r w:rsidR="00640FAF">
        <w:t xml:space="preserve">operation between vectors. </w:t>
      </w:r>
      <w:r w:rsidR="00186420">
        <w:t>I got to familiarize myself with the different operations that can be used or the other forms of the specific operation</w:t>
      </w:r>
      <w:r w:rsidR="003E5EFF">
        <w:t xml:space="preserve">. </w:t>
      </w:r>
      <w:r w:rsidR="0038563B">
        <w:t>For example, when dividing, the function</w:t>
      </w:r>
      <w:r w:rsidR="00D74275">
        <w:t xml:space="preserve"> </w:t>
      </w:r>
      <w:proofErr w:type="spellStart"/>
      <w:proofErr w:type="gramStart"/>
      <w:r w:rsidR="00D74275">
        <w:t>np.divide</w:t>
      </w:r>
      <w:proofErr w:type="spellEnd"/>
      <w:proofErr w:type="gramEnd"/>
      <w:r w:rsidR="00D74275">
        <w:t xml:space="preserve">() can be used or simply the </w:t>
      </w:r>
      <w:r w:rsidR="003D412C">
        <w:t>slash ‘/’</w:t>
      </w:r>
      <w:r w:rsidR="00A259AB">
        <w:t>.</w:t>
      </w:r>
      <w:r w:rsidR="000E3D94">
        <w:t xml:space="preserve"> Moreover,</w:t>
      </w:r>
      <w:r w:rsidR="00A259AB">
        <w:t xml:space="preserve"> </w:t>
      </w:r>
      <w:r w:rsidR="000E3D94">
        <w:t>t</w:t>
      </w:r>
      <w:r w:rsidR="00A259AB">
        <w:t xml:space="preserve">he other operations too </w:t>
      </w:r>
      <w:r w:rsidR="00C37953">
        <w:t xml:space="preserve">can be done just by using the Python built-in function </w:t>
      </w:r>
      <w:r w:rsidR="00F45185">
        <w:t>but using the NumPy library functions</w:t>
      </w:r>
      <w:r w:rsidR="00662656">
        <w:t xml:space="preserve"> </w:t>
      </w:r>
      <w:r w:rsidR="009A3AC3">
        <w:t>can make our life easier</w:t>
      </w:r>
      <w:r w:rsidR="00F00F5F">
        <w:t xml:space="preserve"> </w:t>
      </w:r>
      <w:r w:rsidR="00662656">
        <w:t xml:space="preserve">for solving specific </w:t>
      </w:r>
      <w:r w:rsidR="000E6D1E">
        <w:t xml:space="preserve">problems that require multiple operations </w:t>
      </w:r>
      <w:r w:rsidR="00F00F5F">
        <w:t>such as getting the magnitude of</w:t>
      </w:r>
      <w:r w:rsidR="00532635">
        <w:t xml:space="preserve"> a vector. It was shown in this laboratory through discussion and the activ</w:t>
      </w:r>
      <w:r w:rsidR="005430B5">
        <w:t>it</w:t>
      </w:r>
      <w:r w:rsidR="00532635">
        <w:t xml:space="preserve">ies how long the code will be if </w:t>
      </w:r>
      <w:r w:rsidR="005430B5">
        <w:t xml:space="preserve">we try to make a function to solve </w:t>
      </w:r>
      <w:r w:rsidR="00C44883">
        <w:t>using the formula compare by using the functions from NumPy librar</w:t>
      </w:r>
      <w:r w:rsidR="00A25910">
        <w:t xml:space="preserve">y specifically the </w:t>
      </w:r>
      <w:proofErr w:type="spellStart"/>
      <w:r w:rsidR="00A25910">
        <w:t>np.linalg.norm</w:t>
      </w:r>
      <w:proofErr w:type="spellEnd"/>
      <w:r w:rsidR="00A25910">
        <w:t xml:space="preserve">() for computing the magnitude of a vector and the </w:t>
      </w:r>
      <w:proofErr w:type="spellStart"/>
      <w:r w:rsidR="00A25910">
        <w:t>np.inner</w:t>
      </w:r>
      <w:proofErr w:type="spellEnd"/>
      <w:r w:rsidR="00A25910">
        <w:t>()</w:t>
      </w:r>
      <w:r w:rsidR="001219E8">
        <w:t xml:space="preserve"> for computing the inner or dot product of two vectors.</w:t>
      </w:r>
      <w:r w:rsidR="00E621EF">
        <w:t xml:space="preserve"> I </w:t>
      </w:r>
      <w:r w:rsidR="00423D02">
        <w:t xml:space="preserve">also learned through the activity given that </w:t>
      </w:r>
      <w:r w:rsidR="00764048">
        <w:t xml:space="preserve">the </w:t>
      </w:r>
      <w:r w:rsidR="00C34428">
        <w:t>dot product of any vector with itself is the square of that vector's magnitude [1].</w:t>
      </w:r>
      <w:r w:rsidR="00006570">
        <w:t xml:space="preserve"> For me, this is the grea</w:t>
      </w:r>
      <w:r w:rsidR="00E15C98">
        <w:t>test knowledge I achieved in this laboratory because I spent a lot of time trying to find out what is wrong when I am doing task</w:t>
      </w:r>
      <w:r w:rsidR="00AA4AB3">
        <w:t xml:space="preserve"> 3 </w:t>
      </w:r>
      <w:r w:rsidR="00D22673">
        <w:t>and upon searching, I found out that the square of a vector</w:t>
      </w:r>
      <w:r w:rsidR="00D31574">
        <w:t xml:space="preserve"> is the square of its magnitude and not just the sq</w:t>
      </w:r>
      <w:r w:rsidR="00B54E35">
        <w:t>u</w:t>
      </w:r>
      <w:r w:rsidR="00D31574">
        <w:t>are of its given values.</w:t>
      </w:r>
      <w:r w:rsidR="00B54E35">
        <w:t xml:space="preserve"> </w:t>
      </w:r>
    </w:p>
    <w:p w14:paraId="77C0082F" w14:textId="56478272" w:rsidR="00594CB7" w:rsidRDefault="00594CB7" w:rsidP="00D342B0">
      <w:pPr>
        <w:ind w:firstLine="720"/>
        <w:jc w:val="both"/>
      </w:pPr>
    </w:p>
    <w:p w14:paraId="2ADD6B42" w14:textId="721854EA" w:rsidR="00C21B30" w:rsidRDefault="00C21B30" w:rsidP="003B4E28">
      <w:pPr>
        <w:ind w:firstLine="720"/>
      </w:pPr>
    </w:p>
    <w:p w14:paraId="2A7E8F11" w14:textId="544354F8" w:rsidR="00917212" w:rsidRDefault="00917212" w:rsidP="003B4E28">
      <w:pPr>
        <w:ind w:firstLine="720"/>
      </w:pPr>
    </w:p>
    <w:p w14:paraId="7E550283" w14:textId="77777777" w:rsidR="00367A59" w:rsidRDefault="00367A59" w:rsidP="00C21B30">
      <w:pPr>
        <w:ind w:firstLine="720"/>
      </w:pPr>
    </w:p>
    <w:p w14:paraId="2D150217" w14:textId="19FDE5D4" w:rsidR="00206F33" w:rsidRDefault="00206F33" w:rsidP="003B4E28">
      <w:pPr>
        <w:ind w:firstLine="720"/>
      </w:pPr>
    </w:p>
    <w:p w14:paraId="3C66B5B5" w14:textId="4B55A35D" w:rsidR="00206F33" w:rsidRDefault="00206F33" w:rsidP="003B4E28">
      <w:pPr>
        <w:ind w:firstLine="720"/>
      </w:pPr>
    </w:p>
    <w:p w14:paraId="2F6912FC" w14:textId="6D0A0C1C" w:rsidR="00206F33" w:rsidRDefault="00206F33" w:rsidP="003B4E28">
      <w:pPr>
        <w:ind w:firstLine="720"/>
      </w:pPr>
    </w:p>
    <w:p w14:paraId="357F81B6" w14:textId="77A0008D" w:rsidR="00206F33" w:rsidRDefault="00206F33" w:rsidP="003B4E28">
      <w:pPr>
        <w:ind w:firstLine="720"/>
      </w:pPr>
    </w:p>
    <w:p w14:paraId="50420E78" w14:textId="1131E524" w:rsidR="00206F33" w:rsidRDefault="00206F33" w:rsidP="003B4E28">
      <w:pPr>
        <w:ind w:firstLine="720"/>
      </w:pPr>
    </w:p>
    <w:p w14:paraId="42305DDC" w14:textId="548D9B36" w:rsidR="00206F33" w:rsidRDefault="00206F33" w:rsidP="003B4E28">
      <w:pPr>
        <w:ind w:firstLine="720"/>
      </w:pPr>
    </w:p>
    <w:p w14:paraId="57883BBC" w14:textId="20688253" w:rsidR="00206F33" w:rsidRDefault="00206F33" w:rsidP="003B4E28">
      <w:pPr>
        <w:ind w:firstLine="720"/>
      </w:pPr>
    </w:p>
    <w:p w14:paraId="645C7AA0" w14:textId="4AD9291C" w:rsidR="00206F33" w:rsidRDefault="00206F33" w:rsidP="003B4E28">
      <w:pPr>
        <w:ind w:firstLine="720"/>
      </w:pPr>
    </w:p>
    <w:p w14:paraId="080B00F9" w14:textId="29311638" w:rsidR="00206F33" w:rsidRDefault="00206F33" w:rsidP="003B4E28">
      <w:pPr>
        <w:ind w:firstLine="720"/>
      </w:pPr>
    </w:p>
    <w:p w14:paraId="31D75C96" w14:textId="499FC799" w:rsidR="00206F33" w:rsidRDefault="00206F33" w:rsidP="00B237B7"/>
    <w:p w14:paraId="11B924DB" w14:textId="77777777" w:rsidR="00B237B7" w:rsidRDefault="00B237B7" w:rsidP="00B237B7">
      <w:pPr>
        <w:rPr>
          <w:b/>
          <w:sz w:val="36"/>
        </w:rPr>
      </w:pPr>
    </w:p>
    <w:p w14:paraId="54BDD4BC" w14:textId="77777777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6DAF39C0" w14:textId="4BF84F2E" w:rsidR="009232A9" w:rsidRDefault="00384A21" w:rsidP="009232A9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384A21">
        <w:rPr>
          <w:rStyle w:val="selectable"/>
          <w:color w:val="000000"/>
          <w:sz w:val="21"/>
          <w:szCs w:val="21"/>
        </w:rPr>
        <w:t xml:space="preserve">[1]"Vector Multiplication – The Physics Hypertextbook", </w:t>
      </w:r>
      <w:r w:rsidRPr="00384A21">
        <w:rPr>
          <w:rStyle w:val="selectable"/>
          <w:i/>
          <w:iCs/>
          <w:color w:val="000000"/>
          <w:sz w:val="21"/>
          <w:szCs w:val="21"/>
        </w:rPr>
        <w:t>The Physics Hypertextbook</w:t>
      </w:r>
      <w:r w:rsidRPr="00384A21">
        <w:rPr>
          <w:rStyle w:val="selectable"/>
          <w:color w:val="000000"/>
          <w:sz w:val="21"/>
          <w:szCs w:val="21"/>
        </w:rPr>
        <w:t>, 2020. [Online]. Available: https://physics.info/vector-multiplication/. [Accessed: 24- Oct- 2020]</w:t>
      </w:r>
      <w:r w:rsidR="009232A9">
        <w:rPr>
          <w:rStyle w:val="selectable"/>
          <w:color w:val="000000"/>
          <w:sz w:val="21"/>
          <w:szCs w:val="21"/>
        </w:rPr>
        <w:t>.</w:t>
      </w:r>
    </w:p>
    <w:p w14:paraId="1A256D6B" w14:textId="2F1F0840" w:rsidR="000C0A51" w:rsidRDefault="000C0A51">
      <w:pPr>
        <w:spacing w:after="160" w:line="259" w:lineRule="auto"/>
        <w:rPr>
          <w:rStyle w:val="selectable"/>
          <w:color w:val="000000"/>
          <w:sz w:val="21"/>
          <w:szCs w:val="21"/>
        </w:rPr>
      </w:pPr>
      <w:r>
        <w:rPr>
          <w:rStyle w:val="selectable"/>
          <w:color w:val="000000"/>
          <w:sz w:val="21"/>
          <w:szCs w:val="21"/>
        </w:rPr>
        <w:br w:type="page"/>
      </w:r>
    </w:p>
    <w:p w14:paraId="27F4D103" w14:textId="77777777" w:rsidR="000C0A51" w:rsidRDefault="000C0A51" w:rsidP="000C0A51">
      <w:pPr>
        <w:jc w:val="center"/>
        <w:rPr>
          <w:rStyle w:val="selectable"/>
          <w:b/>
          <w:bCs/>
          <w:color w:val="000000"/>
          <w:sz w:val="36"/>
          <w:szCs w:val="36"/>
        </w:rPr>
      </w:pPr>
      <w:r w:rsidRPr="0048231B">
        <w:rPr>
          <w:rStyle w:val="selectable"/>
          <w:b/>
          <w:bCs/>
          <w:color w:val="000000"/>
          <w:sz w:val="36"/>
          <w:szCs w:val="36"/>
        </w:rPr>
        <w:lastRenderedPageBreak/>
        <w:t>Appendix</w:t>
      </w:r>
    </w:p>
    <w:p w14:paraId="76032027" w14:textId="5F6B2B20" w:rsidR="000C0A51" w:rsidRPr="0048231B" w:rsidRDefault="000C0A51" w:rsidP="000C0A51">
      <w:pPr>
        <w:jc w:val="both"/>
      </w:pPr>
      <w:r>
        <w:rPr>
          <w:rStyle w:val="selectable"/>
          <w:b/>
          <w:bCs/>
          <w:color w:val="000000"/>
        </w:rPr>
        <w:tab/>
      </w:r>
      <w:r>
        <w:rPr>
          <w:rStyle w:val="selectable"/>
          <w:color w:val="000000"/>
        </w:rPr>
        <w:t xml:space="preserve">This is the GitHub Repository </w:t>
      </w:r>
      <w:r w:rsidR="001D47B8" w:rsidRPr="001D47B8">
        <w:rPr>
          <w:rStyle w:val="selectable"/>
          <w:color w:val="000000"/>
        </w:rPr>
        <w:t>https://github.com/RovilSurioJr/Laboratory-4</w:t>
      </w:r>
    </w:p>
    <w:p w14:paraId="548C5DBC" w14:textId="77777777" w:rsidR="009232A9" w:rsidRPr="000C0A51" w:rsidRDefault="009232A9" w:rsidP="000C0A51">
      <w:pPr>
        <w:spacing w:after="160" w:line="259" w:lineRule="auto"/>
        <w:jc w:val="both"/>
        <w:rPr>
          <w:color w:val="000000"/>
          <w:sz w:val="21"/>
          <w:szCs w:val="21"/>
        </w:rPr>
      </w:pPr>
    </w:p>
    <w:sectPr w:rsidR="009232A9" w:rsidRPr="000C0A51" w:rsidSect="00244CCD">
      <w:footerReference w:type="default" r:id="rId17"/>
      <w:headerReference w:type="first" r:id="rId18"/>
      <w:footerReference w:type="first" r:id="rId19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78F79" w14:textId="77777777" w:rsidR="006621CE" w:rsidRDefault="006621CE" w:rsidP="00244CCD">
      <w:pPr>
        <w:spacing w:line="240" w:lineRule="auto"/>
      </w:pPr>
      <w:r>
        <w:separator/>
      </w:r>
    </w:p>
  </w:endnote>
  <w:endnote w:type="continuationSeparator" w:id="0">
    <w:p w14:paraId="7D402156" w14:textId="77777777" w:rsidR="006621CE" w:rsidRDefault="006621CE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708C1D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36CF7CD" wp14:editId="266B382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A55BC44" wp14:editId="46247693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BBF114" w14:textId="77777777" w:rsidR="006A4D8E" w:rsidRDefault="006621CE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F393AB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D3D4F05" wp14:editId="640D59C4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53C0E5D" wp14:editId="3BFFC630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D7835" w14:textId="77777777" w:rsidR="006621CE" w:rsidRDefault="006621CE" w:rsidP="00244CCD">
      <w:pPr>
        <w:spacing w:line="240" w:lineRule="auto"/>
      </w:pPr>
      <w:r>
        <w:separator/>
      </w:r>
    </w:p>
  </w:footnote>
  <w:footnote w:type="continuationSeparator" w:id="0">
    <w:p w14:paraId="2EC15D32" w14:textId="77777777" w:rsidR="006621CE" w:rsidRDefault="006621CE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72139375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B2CFB00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8F0F571" wp14:editId="4F04DD2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08A4C044" wp14:editId="3370B2C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77A60431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36FBB9CC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740CF33A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05EB259" wp14:editId="6BECCED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18CA9FA" wp14:editId="0C618BC7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DA0MzG2NDA3tzRS0lEKTi0uzszPAymwrAUAegTAOSwAAAA="/>
  </w:docVars>
  <w:rsids>
    <w:rsidRoot w:val="00361235"/>
    <w:rsid w:val="00003E02"/>
    <w:rsid w:val="00006570"/>
    <w:rsid w:val="00006A55"/>
    <w:rsid w:val="00030D13"/>
    <w:rsid w:val="000408C7"/>
    <w:rsid w:val="00042C81"/>
    <w:rsid w:val="00054881"/>
    <w:rsid w:val="00066C6E"/>
    <w:rsid w:val="000703A1"/>
    <w:rsid w:val="00075E9C"/>
    <w:rsid w:val="00084E42"/>
    <w:rsid w:val="00086023"/>
    <w:rsid w:val="00087A4F"/>
    <w:rsid w:val="000A053A"/>
    <w:rsid w:val="000B7CD0"/>
    <w:rsid w:val="000C0A51"/>
    <w:rsid w:val="000C21D2"/>
    <w:rsid w:val="000E37B3"/>
    <w:rsid w:val="000E3D94"/>
    <w:rsid w:val="000E6D1E"/>
    <w:rsid w:val="000F04F3"/>
    <w:rsid w:val="001015DE"/>
    <w:rsid w:val="001039F1"/>
    <w:rsid w:val="00104D5F"/>
    <w:rsid w:val="001219E8"/>
    <w:rsid w:val="00122A20"/>
    <w:rsid w:val="001504D1"/>
    <w:rsid w:val="00156C67"/>
    <w:rsid w:val="00160544"/>
    <w:rsid w:val="001669D9"/>
    <w:rsid w:val="0017311C"/>
    <w:rsid w:val="00186420"/>
    <w:rsid w:val="00196612"/>
    <w:rsid w:val="001A6EE2"/>
    <w:rsid w:val="001B6F7F"/>
    <w:rsid w:val="001D47B8"/>
    <w:rsid w:val="001D5FF1"/>
    <w:rsid w:val="001D730B"/>
    <w:rsid w:val="001E1818"/>
    <w:rsid w:val="001F41E3"/>
    <w:rsid w:val="001F546F"/>
    <w:rsid w:val="001F5F0C"/>
    <w:rsid w:val="0020218E"/>
    <w:rsid w:val="00206F33"/>
    <w:rsid w:val="002116F3"/>
    <w:rsid w:val="00215976"/>
    <w:rsid w:val="0021780C"/>
    <w:rsid w:val="00227559"/>
    <w:rsid w:val="00241D09"/>
    <w:rsid w:val="00244CCD"/>
    <w:rsid w:val="00252ED4"/>
    <w:rsid w:val="0026136D"/>
    <w:rsid w:val="00263033"/>
    <w:rsid w:val="00272492"/>
    <w:rsid w:val="00285BF8"/>
    <w:rsid w:val="0029334C"/>
    <w:rsid w:val="002B398E"/>
    <w:rsid w:val="002B7602"/>
    <w:rsid w:val="002C0E83"/>
    <w:rsid w:val="002C5D10"/>
    <w:rsid w:val="002E690D"/>
    <w:rsid w:val="002F3C94"/>
    <w:rsid w:val="002F6CBB"/>
    <w:rsid w:val="003016BE"/>
    <w:rsid w:val="00326C2B"/>
    <w:rsid w:val="00331798"/>
    <w:rsid w:val="00337B66"/>
    <w:rsid w:val="00344576"/>
    <w:rsid w:val="00351386"/>
    <w:rsid w:val="00361235"/>
    <w:rsid w:val="00365FFD"/>
    <w:rsid w:val="00367A59"/>
    <w:rsid w:val="00370059"/>
    <w:rsid w:val="00381993"/>
    <w:rsid w:val="00384A21"/>
    <w:rsid w:val="0038563B"/>
    <w:rsid w:val="00385B56"/>
    <w:rsid w:val="00396F30"/>
    <w:rsid w:val="003A40DF"/>
    <w:rsid w:val="003B4E28"/>
    <w:rsid w:val="003C0EED"/>
    <w:rsid w:val="003C4901"/>
    <w:rsid w:val="003C5DDB"/>
    <w:rsid w:val="003D412C"/>
    <w:rsid w:val="003E5EFF"/>
    <w:rsid w:val="003F05F5"/>
    <w:rsid w:val="003F1056"/>
    <w:rsid w:val="003F5AD4"/>
    <w:rsid w:val="003F5EBD"/>
    <w:rsid w:val="004041BE"/>
    <w:rsid w:val="00404E47"/>
    <w:rsid w:val="004063A3"/>
    <w:rsid w:val="00410AC1"/>
    <w:rsid w:val="00413182"/>
    <w:rsid w:val="00423D02"/>
    <w:rsid w:val="0042698D"/>
    <w:rsid w:val="0045323F"/>
    <w:rsid w:val="00456AA3"/>
    <w:rsid w:val="00460BC6"/>
    <w:rsid w:val="00464712"/>
    <w:rsid w:val="004647E2"/>
    <w:rsid w:val="0047005E"/>
    <w:rsid w:val="00473BAA"/>
    <w:rsid w:val="00480B48"/>
    <w:rsid w:val="00482FCB"/>
    <w:rsid w:val="0048486C"/>
    <w:rsid w:val="00490825"/>
    <w:rsid w:val="004A2EB2"/>
    <w:rsid w:val="004A5E6A"/>
    <w:rsid w:val="004B75AE"/>
    <w:rsid w:val="004C207B"/>
    <w:rsid w:val="004C3809"/>
    <w:rsid w:val="004C3EAE"/>
    <w:rsid w:val="004C479B"/>
    <w:rsid w:val="004C74DB"/>
    <w:rsid w:val="004D6F76"/>
    <w:rsid w:val="004E7D7A"/>
    <w:rsid w:val="004F776A"/>
    <w:rsid w:val="0050445C"/>
    <w:rsid w:val="00515333"/>
    <w:rsid w:val="00522B3B"/>
    <w:rsid w:val="00531CF7"/>
    <w:rsid w:val="00532635"/>
    <w:rsid w:val="00537720"/>
    <w:rsid w:val="005430B5"/>
    <w:rsid w:val="005455B6"/>
    <w:rsid w:val="0056150F"/>
    <w:rsid w:val="00576473"/>
    <w:rsid w:val="005860CF"/>
    <w:rsid w:val="00591121"/>
    <w:rsid w:val="00594CB7"/>
    <w:rsid w:val="005A4EB4"/>
    <w:rsid w:val="005C16FA"/>
    <w:rsid w:val="005C3009"/>
    <w:rsid w:val="005C3895"/>
    <w:rsid w:val="005E11C1"/>
    <w:rsid w:val="0060490F"/>
    <w:rsid w:val="006147C5"/>
    <w:rsid w:val="0062476B"/>
    <w:rsid w:val="006362A2"/>
    <w:rsid w:val="00636C85"/>
    <w:rsid w:val="00640FAF"/>
    <w:rsid w:val="00655938"/>
    <w:rsid w:val="006607FF"/>
    <w:rsid w:val="006621CE"/>
    <w:rsid w:val="00662656"/>
    <w:rsid w:val="00675DA6"/>
    <w:rsid w:val="00675E9F"/>
    <w:rsid w:val="0068671F"/>
    <w:rsid w:val="006A08CC"/>
    <w:rsid w:val="006A3E89"/>
    <w:rsid w:val="006C0DFF"/>
    <w:rsid w:val="006C1796"/>
    <w:rsid w:val="006C4EEC"/>
    <w:rsid w:val="006C58DD"/>
    <w:rsid w:val="006C71C2"/>
    <w:rsid w:val="006D1F47"/>
    <w:rsid w:val="006D2B7C"/>
    <w:rsid w:val="007055D2"/>
    <w:rsid w:val="00705AA9"/>
    <w:rsid w:val="007160FB"/>
    <w:rsid w:val="00716694"/>
    <w:rsid w:val="00720F7F"/>
    <w:rsid w:val="00731B92"/>
    <w:rsid w:val="00737897"/>
    <w:rsid w:val="00745D61"/>
    <w:rsid w:val="00756C5B"/>
    <w:rsid w:val="0076177F"/>
    <w:rsid w:val="00764048"/>
    <w:rsid w:val="00765C66"/>
    <w:rsid w:val="0079556C"/>
    <w:rsid w:val="00796A9D"/>
    <w:rsid w:val="007A0B63"/>
    <w:rsid w:val="007A2229"/>
    <w:rsid w:val="007A4B09"/>
    <w:rsid w:val="007A5F26"/>
    <w:rsid w:val="007C4C63"/>
    <w:rsid w:val="007C5F7B"/>
    <w:rsid w:val="007D5162"/>
    <w:rsid w:val="007E3B11"/>
    <w:rsid w:val="007E664B"/>
    <w:rsid w:val="007F604C"/>
    <w:rsid w:val="00803526"/>
    <w:rsid w:val="00807F04"/>
    <w:rsid w:val="00815284"/>
    <w:rsid w:val="00815ECE"/>
    <w:rsid w:val="0081745C"/>
    <w:rsid w:val="00817A87"/>
    <w:rsid w:val="008268ED"/>
    <w:rsid w:val="00831DCC"/>
    <w:rsid w:val="00841E00"/>
    <w:rsid w:val="00843376"/>
    <w:rsid w:val="0084423E"/>
    <w:rsid w:val="00856B50"/>
    <w:rsid w:val="00857D09"/>
    <w:rsid w:val="00887119"/>
    <w:rsid w:val="008938A1"/>
    <w:rsid w:val="00894484"/>
    <w:rsid w:val="0089744A"/>
    <w:rsid w:val="008A1A60"/>
    <w:rsid w:val="008B34E4"/>
    <w:rsid w:val="008B3BA4"/>
    <w:rsid w:val="008B76C8"/>
    <w:rsid w:val="008C0EF3"/>
    <w:rsid w:val="008D07F2"/>
    <w:rsid w:val="008D753C"/>
    <w:rsid w:val="008E7548"/>
    <w:rsid w:val="008F4EE1"/>
    <w:rsid w:val="008F4FA1"/>
    <w:rsid w:val="00903FA4"/>
    <w:rsid w:val="00906AC5"/>
    <w:rsid w:val="00917212"/>
    <w:rsid w:val="009232A9"/>
    <w:rsid w:val="00937280"/>
    <w:rsid w:val="009607F9"/>
    <w:rsid w:val="00964DEC"/>
    <w:rsid w:val="00966FAF"/>
    <w:rsid w:val="00980134"/>
    <w:rsid w:val="0098045C"/>
    <w:rsid w:val="00987692"/>
    <w:rsid w:val="0099256E"/>
    <w:rsid w:val="00992D3F"/>
    <w:rsid w:val="00997E4F"/>
    <w:rsid w:val="009A031B"/>
    <w:rsid w:val="009A3AC3"/>
    <w:rsid w:val="009A6505"/>
    <w:rsid w:val="009B33D6"/>
    <w:rsid w:val="009B4066"/>
    <w:rsid w:val="009B5CE1"/>
    <w:rsid w:val="009C1BF6"/>
    <w:rsid w:val="009C5AEC"/>
    <w:rsid w:val="009F46DE"/>
    <w:rsid w:val="009F5737"/>
    <w:rsid w:val="00A22005"/>
    <w:rsid w:val="00A25910"/>
    <w:rsid w:val="00A259AB"/>
    <w:rsid w:val="00A3285B"/>
    <w:rsid w:val="00A32B0A"/>
    <w:rsid w:val="00A342FE"/>
    <w:rsid w:val="00A40ADB"/>
    <w:rsid w:val="00A43E6F"/>
    <w:rsid w:val="00A44652"/>
    <w:rsid w:val="00A56C77"/>
    <w:rsid w:val="00A65A7C"/>
    <w:rsid w:val="00A71623"/>
    <w:rsid w:val="00A75493"/>
    <w:rsid w:val="00A9518C"/>
    <w:rsid w:val="00AA372A"/>
    <w:rsid w:val="00AA4AB3"/>
    <w:rsid w:val="00AA6CF3"/>
    <w:rsid w:val="00AB07A7"/>
    <w:rsid w:val="00AC6112"/>
    <w:rsid w:val="00AE1255"/>
    <w:rsid w:val="00AF0040"/>
    <w:rsid w:val="00AF44D6"/>
    <w:rsid w:val="00B02970"/>
    <w:rsid w:val="00B152EA"/>
    <w:rsid w:val="00B16EC4"/>
    <w:rsid w:val="00B237B7"/>
    <w:rsid w:val="00B40265"/>
    <w:rsid w:val="00B50EBC"/>
    <w:rsid w:val="00B5263C"/>
    <w:rsid w:val="00B52AE5"/>
    <w:rsid w:val="00B54E35"/>
    <w:rsid w:val="00B6060D"/>
    <w:rsid w:val="00B63FF4"/>
    <w:rsid w:val="00B66FB9"/>
    <w:rsid w:val="00B74100"/>
    <w:rsid w:val="00B77205"/>
    <w:rsid w:val="00B82BE5"/>
    <w:rsid w:val="00B92B7D"/>
    <w:rsid w:val="00B958C2"/>
    <w:rsid w:val="00B97E96"/>
    <w:rsid w:val="00BC1CB5"/>
    <w:rsid w:val="00BC5E27"/>
    <w:rsid w:val="00BD571B"/>
    <w:rsid w:val="00BD5C5F"/>
    <w:rsid w:val="00BE7666"/>
    <w:rsid w:val="00C05625"/>
    <w:rsid w:val="00C12ECE"/>
    <w:rsid w:val="00C13965"/>
    <w:rsid w:val="00C21B30"/>
    <w:rsid w:val="00C22E58"/>
    <w:rsid w:val="00C34428"/>
    <w:rsid w:val="00C37953"/>
    <w:rsid w:val="00C44883"/>
    <w:rsid w:val="00C6003A"/>
    <w:rsid w:val="00C72979"/>
    <w:rsid w:val="00C7619A"/>
    <w:rsid w:val="00C85F6A"/>
    <w:rsid w:val="00C86E08"/>
    <w:rsid w:val="00C93F9C"/>
    <w:rsid w:val="00CA21C7"/>
    <w:rsid w:val="00CB2F9D"/>
    <w:rsid w:val="00CC5806"/>
    <w:rsid w:val="00CD3098"/>
    <w:rsid w:val="00CE7827"/>
    <w:rsid w:val="00CF2FEC"/>
    <w:rsid w:val="00D10B06"/>
    <w:rsid w:val="00D11891"/>
    <w:rsid w:val="00D1720A"/>
    <w:rsid w:val="00D22673"/>
    <w:rsid w:val="00D31574"/>
    <w:rsid w:val="00D342B0"/>
    <w:rsid w:val="00D41772"/>
    <w:rsid w:val="00D46329"/>
    <w:rsid w:val="00D642E1"/>
    <w:rsid w:val="00D74275"/>
    <w:rsid w:val="00D7791D"/>
    <w:rsid w:val="00DA1668"/>
    <w:rsid w:val="00DA3593"/>
    <w:rsid w:val="00DA6700"/>
    <w:rsid w:val="00DA7541"/>
    <w:rsid w:val="00DB13BD"/>
    <w:rsid w:val="00DB75B2"/>
    <w:rsid w:val="00DD5D20"/>
    <w:rsid w:val="00DE1436"/>
    <w:rsid w:val="00DE30AA"/>
    <w:rsid w:val="00E02508"/>
    <w:rsid w:val="00E1284C"/>
    <w:rsid w:val="00E15C98"/>
    <w:rsid w:val="00E24E3D"/>
    <w:rsid w:val="00E25ABF"/>
    <w:rsid w:val="00E42DF6"/>
    <w:rsid w:val="00E4389B"/>
    <w:rsid w:val="00E4781D"/>
    <w:rsid w:val="00E55A14"/>
    <w:rsid w:val="00E621EF"/>
    <w:rsid w:val="00E73E58"/>
    <w:rsid w:val="00E77052"/>
    <w:rsid w:val="00E81F9D"/>
    <w:rsid w:val="00E914A0"/>
    <w:rsid w:val="00EB1C57"/>
    <w:rsid w:val="00EC415F"/>
    <w:rsid w:val="00ED0E87"/>
    <w:rsid w:val="00EF13B6"/>
    <w:rsid w:val="00F00F5F"/>
    <w:rsid w:val="00F02FEF"/>
    <w:rsid w:val="00F12F99"/>
    <w:rsid w:val="00F168D0"/>
    <w:rsid w:val="00F21F56"/>
    <w:rsid w:val="00F45185"/>
    <w:rsid w:val="00F4548C"/>
    <w:rsid w:val="00F633B4"/>
    <w:rsid w:val="00F6541B"/>
    <w:rsid w:val="00F77666"/>
    <w:rsid w:val="00F85607"/>
    <w:rsid w:val="00FA6895"/>
    <w:rsid w:val="00FB5981"/>
    <w:rsid w:val="00FC0235"/>
    <w:rsid w:val="00FC1AF2"/>
    <w:rsid w:val="00FE1326"/>
    <w:rsid w:val="00FE4828"/>
    <w:rsid w:val="00FE7888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FB4A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966FAF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customStyle="1" w:styleId="q-box">
    <w:name w:val="q-box"/>
    <w:basedOn w:val="DefaultParagraphFont"/>
    <w:rsid w:val="00423D02"/>
  </w:style>
  <w:style w:type="character" w:customStyle="1" w:styleId="selectable">
    <w:name w:val="selectable"/>
    <w:basedOn w:val="DefaultParagraphFont"/>
    <w:rsid w:val="00384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13</Pages>
  <Words>1298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294</cp:revision>
  <cp:lastPrinted>2020-10-25T05:11:00Z</cp:lastPrinted>
  <dcterms:created xsi:type="dcterms:W3CDTF">2020-08-16T01:52:00Z</dcterms:created>
  <dcterms:modified xsi:type="dcterms:W3CDTF">2020-10-25T05:11:00Z</dcterms:modified>
</cp:coreProperties>
</file>